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B2038C" w14:textId="5BFAD890" w:rsidR="007B03D3" w:rsidRDefault="00C44CA1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sz w:val="24"/>
          <w:szCs w:val="24"/>
          <w:u w:val="single"/>
        </w:rPr>
      </w:pPr>
      <w:r>
        <w:rPr>
          <w:rFonts w:ascii="Calibri" w:eastAsia="Calibri" w:hAnsi="Calibri" w:cs="Calibri"/>
          <w:sz w:val="24"/>
          <w:szCs w:val="24"/>
          <w:u w:val="single"/>
        </w:rPr>
        <w:t xml:space="preserve">Tefillah Advisor Guide </w:t>
      </w:r>
      <w:r w:rsidR="00C673ED">
        <w:rPr>
          <w:rFonts w:ascii="Calibri" w:eastAsia="Calibri" w:hAnsi="Calibri" w:cs="Calibri"/>
          <w:sz w:val="24"/>
          <w:szCs w:val="24"/>
          <w:u w:val="single"/>
        </w:rPr>
        <w:t>–</w:t>
      </w:r>
      <w:r>
        <w:rPr>
          <w:rFonts w:ascii="Calibri" w:eastAsia="Calibri" w:hAnsi="Calibri" w:cs="Calibri"/>
          <w:sz w:val="24"/>
          <w:szCs w:val="24"/>
          <w:u w:val="single"/>
        </w:rPr>
        <w:t xml:space="preserve"> Wh</w:t>
      </w:r>
      <w:r w:rsidR="00C673ED">
        <w:rPr>
          <w:rFonts w:ascii="Calibri" w:eastAsia="Calibri" w:hAnsi="Calibri" w:cs="Calibri"/>
          <w:sz w:val="24"/>
          <w:szCs w:val="24"/>
          <w:u w:val="single"/>
        </w:rPr>
        <w:t>ere Is The Love</w:t>
      </w:r>
      <w:r>
        <w:rPr>
          <w:rFonts w:ascii="Calibri" w:eastAsia="Calibri" w:hAnsi="Calibri" w:cs="Calibri"/>
          <w:sz w:val="24"/>
          <w:szCs w:val="24"/>
          <w:u w:val="single"/>
        </w:rPr>
        <w:t>?</w:t>
      </w:r>
    </w:p>
    <w:p w14:paraId="223EE974" w14:textId="77777777" w:rsidR="007B03D3" w:rsidRDefault="00C44CA1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  <w:i/>
        </w:rPr>
        <w:t xml:space="preserve">Prepared by Ari Zucker - </w:t>
      </w:r>
      <w:hyperlink r:id="rId7">
        <w:r>
          <w:rPr>
            <w:rFonts w:ascii="Calibri" w:eastAsia="Calibri" w:hAnsi="Calibri" w:cs="Calibri"/>
            <w:i/>
            <w:color w:val="1155CC"/>
          </w:rPr>
          <w:t>ZuckerA@ncsy.org</w:t>
        </w:r>
      </w:hyperlink>
      <w:r>
        <w:rPr>
          <w:rFonts w:ascii="Calibri" w:eastAsia="Calibri" w:hAnsi="Calibri" w:cs="Calibri"/>
          <w:i/>
        </w:rPr>
        <w:t>; 2018749310</w:t>
      </w:r>
    </w:p>
    <w:p w14:paraId="628EC794" w14:textId="77777777" w:rsidR="007B03D3" w:rsidRDefault="007B03D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sz w:val="24"/>
          <w:szCs w:val="24"/>
        </w:rPr>
      </w:pPr>
    </w:p>
    <w:p w14:paraId="1A8B5AB3" w14:textId="77777777" w:rsidR="007B03D3" w:rsidRDefault="00C44CA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  <w:u w:val="single"/>
        </w:rPr>
        <w:t>Goals</w:t>
      </w:r>
    </w:p>
    <w:p w14:paraId="6F234803" w14:textId="77777777" w:rsidR="007B03D3" w:rsidRDefault="00C44CA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reate a safe space to talk about Tefillah</w:t>
      </w:r>
    </w:p>
    <w:p w14:paraId="378E83C4" w14:textId="77777777" w:rsidR="007B03D3" w:rsidRDefault="00C44CA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ee the many opportunities for connection that Tefillah provides</w:t>
      </w:r>
    </w:p>
    <w:p w14:paraId="7161C699" w14:textId="77777777" w:rsidR="007B03D3" w:rsidRDefault="00C44CA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ake on a practical idea/practice for Tefillah going forward</w:t>
      </w:r>
    </w:p>
    <w:p w14:paraId="4F0CD7F6" w14:textId="77777777" w:rsidR="007B03D3" w:rsidRDefault="007B03D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</w:p>
    <w:p w14:paraId="3AC5E64A" w14:textId="77777777" w:rsidR="007B03D3" w:rsidRDefault="00C44CA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he theme of the Shabbaton is love, specifically the three facets: Love </w:t>
      </w:r>
      <w:r>
        <w:rPr>
          <w:rFonts w:ascii="Calibri" w:eastAsia="Calibri" w:hAnsi="Calibri" w:cs="Calibri"/>
          <w:sz w:val="24"/>
          <w:szCs w:val="24"/>
          <w:rtl/>
        </w:rPr>
        <w:t xml:space="preserve">בין אדם למקום, </w:t>
      </w:r>
      <w:proofErr w:type="spellStart"/>
      <w:r>
        <w:rPr>
          <w:rFonts w:ascii="Calibri" w:eastAsia="Calibri" w:hAnsi="Calibri" w:cs="Calibri"/>
          <w:sz w:val="24"/>
          <w:szCs w:val="24"/>
          <w:rtl/>
        </w:rPr>
        <w:t>חבירו</w:t>
      </w:r>
      <w:proofErr w:type="spellEnd"/>
      <w:r>
        <w:rPr>
          <w:rFonts w:ascii="Calibri" w:eastAsia="Calibri" w:hAnsi="Calibri" w:cs="Calibri"/>
          <w:sz w:val="24"/>
          <w:szCs w:val="24"/>
          <w:rtl/>
        </w:rPr>
        <w:t xml:space="preserve"> ועצמו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9DFF211" w14:textId="77777777" w:rsidR="00292955" w:rsidRDefault="00292955" w:rsidP="00292955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rPr>
          <w:rFonts w:ascii="Calibri" w:eastAsia="Calibri" w:hAnsi="Calibri" w:cs="Calibri"/>
          <w:sz w:val="24"/>
          <w:szCs w:val="24"/>
        </w:rPr>
      </w:pPr>
    </w:p>
    <w:p w14:paraId="5799942F" w14:textId="6BF67B2A" w:rsidR="007B03D3" w:rsidRDefault="00C44CA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  <w:u w:val="single"/>
        </w:rPr>
        <w:t>Building a Relationship with HKBH</w:t>
      </w:r>
    </w:p>
    <w:p w14:paraId="39D6B4FA" w14:textId="77777777" w:rsidR="007B03D3" w:rsidRDefault="00C44CA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Story of Chana (I don’t recommend getting into </w:t>
      </w:r>
      <w:proofErr w:type="spellStart"/>
      <w:r>
        <w:rPr>
          <w:rFonts w:ascii="Calibri" w:eastAsia="Calibri" w:hAnsi="Calibri" w:cs="Calibri"/>
          <w:sz w:val="24"/>
          <w:szCs w:val="24"/>
        </w:rPr>
        <w:t>Penina</w:t>
      </w:r>
      <w:proofErr w:type="spellEnd"/>
      <w:r>
        <w:rPr>
          <w:rFonts w:ascii="Calibri" w:eastAsia="Calibri" w:hAnsi="Calibri" w:cs="Calibri"/>
          <w:sz w:val="24"/>
          <w:szCs w:val="24"/>
        </w:rPr>
        <w:t>, her co-wife who had lots of children - it’ll just distract).</w:t>
      </w:r>
    </w:p>
    <w:p w14:paraId="7CE9B5DB" w14:textId="77777777" w:rsidR="007B03D3" w:rsidRDefault="00C44CA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KBH wanted a relationship with Chana so badly that He made her barren so she would daven to him even more (similar to the foremothers Sarah, Rivka, and Rachel)</w:t>
      </w:r>
    </w:p>
    <w:p w14:paraId="2CF28700" w14:textId="77777777" w:rsidR="007B03D3" w:rsidRDefault="00C44CA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eel free to include this story (although you have to draw it out a little bit more): A woman w</w:t>
      </w:r>
      <w:r>
        <w:rPr>
          <w:rFonts w:ascii="Calibri" w:eastAsia="Calibri" w:hAnsi="Calibri" w:cs="Calibri"/>
          <w:sz w:val="24"/>
          <w:szCs w:val="24"/>
        </w:rPr>
        <w:t>ent to a holy rabbi for a blessing to have children. She cried to him that she wants children so badly and it’s been many years but she and her husband have been unable to conceive; could the Rebbe daven for her?</w:t>
      </w:r>
    </w:p>
    <w:p w14:paraId="6F31C8F7" w14:textId="77777777" w:rsidR="007B03D3" w:rsidRDefault="00C44CA1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 xml:space="preserve">The Rebbe told her that there was nothing </w:t>
      </w:r>
      <w:r>
        <w:rPr>
          <w:rFonts w:ascii="Calibri" w:eastAsia="Calibri" w:hAnsi="Calibri" w:cs="Calibri"/>
          <w:sz w:val="24"/>
          <w:szCs w:val="24"/>
        </w:rPr>
        <w:t>he could do.</w:t>
      </w:r>
    </w:p>
    <w:p w14:paraId="63F78DE2" w14:textId="77777777" w:rsidR="007B03D3" w:rsidRDefault="00C44CA1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Distraught, the woman left in tears. A few moments after she walked out, the Rebbe called her back in and told her that she would have a baby. The Rebbe explained that once he told her that she had no options in doctors, special methods, holy individuals, </w:t>
      </w:r>
      <w:r>
        <w:rPr>
          <w:rFonts w:ascii="Calibri" w:eastAsia="Calibri" w:hAnsi="Calibri" w:cs="Calibri"/>
          <w:sz w:val="24"/>
          <w:szCs w:val="24"/>
        </w:rPr>
        <w:t xml:space="preserve">or sheer luck, she turned to HaShem with a full heart and asked </w:t>
      </w:r>
      <w:r>
        <w:rPr>
          <w:rFonts w:ascii="Calibri" w:eastAsia="Calibri" w:hAnsi="Calibri" w:cs="Calibri"/>
          <w:sz w:val="24"/>
          <w:szCs w:val="24"/>
          <w:u w:val="single"/>
        </w:rPr>
        <w:t>Him</w:t>
      </w:r>
      <w:r>
        <w:rPr>
          <w:rFonts w:ascii="Calibri" w:eastAsia="Calibri" w:hAnsi="Calibri" w:cs="Calibri"/>
          <w:sz w:val="24"/>
          <w:szCs w:val="24"/>
        </w:rPr>
        <w:t xml:space="preserve"> for her baby. Once she turned to HaShem with a full heart, her Tefillah was granted.</w:t>
      </w:r>
    </w:p>
    <w:p w14:paraId="2B0B1582" w14:textId="6CD33BDA" w:rsidR="007B03D3" w:rsidRDefault="00C44CA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Gemara in </w:t>
      </w:r>
      <w:proofErr w:type="spellStart"/>
      <w:r>
        <w:rPr>
          <w:rFonts w:ascii="Calibri" w:eastAsia="Calibri" w:hAnsi="Calibri" w:cs="Calibri"/>
          <w:sz w:val="24"/>
          <w:szCs w:val="24"/>
        </w:rPr>
        <w:t>Chullin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60b (also quoted by Rashi). Even though HKBH created plant-life on Day 3 of Creatio</w:t>
      </w:r>
      <w:r>
        <w:rPr>
          <w:rFonts w:ascii="Calibri" w:eastAsia="Calibri" w:hAnsi="Calibri" w:cs="Calibri"/>
          <w:sz w:val="24"/>
          <w:szCs w:val="24"/>
        </w:rPr>
        <w:t xml:space="preserve">n, the vegetation didn’t actually sprout until Adam </w:t>
      </w:r>
      <w:proofErr w:type="spellStart"/>
      <w:r>
        <w:rPr>
          <w:rFonts w:ascii="Calibri" w:eastAsia="Calibri" w:hAnsi="Calibri" w:cs="Calibri"/>
          <w:sz w:val="24"/>
          <w:szCs w:val="24"/>
        </w:rPr>
        <w:t>HaRishon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davened for it to sprout.</w:t>
      </w:r>
    </w:p>
    <w:p w14:paraId="6344E01C" w14:textId="77777777" w:rsidR="007B03D3" w:rsidRDefault="00C44CA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Drive home the point that HKBH sets up blessings for us, but only if we daven can we receive them.</w:t>
      </w:r>
    </w:p>
    <w:p w14:paraId="645681BD" w14:textId="77777777" w:rsidR="007B03D3" w:rsidRDefault="00C44CA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You can skip the R’ </w:t>
      </w:r>
      <w:proofErr w:type="spellStart"/>
      <w:r>
        <w:rPr>
          <w:rFonts w:ascii="Calibri" w:eastAsia="Calibri" w:hAnsi="Calibri" w:cs="Calibri"/>
          <w:sz w:val="24"/>
          <w:szCs w:val="24"/>
        </w:rPr>
        <w:t>Keleman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line about whispering - it’s a nice idea b</w:t>
      </w:r>
      <w:r>
        <w:rPr>
          <w:rFonts w:ascii="Calibri" w:eastAsia="Calibri" w:hAnsi="Calibri" w:cs="Calibri"/>
          <w:sz w:val="24"/>
          <w:szCs w:val="24"/>
        </w:rPr>
        <w:t>ut you don’t have to do it if you’re worried about time.</w:t>
      </w:r>
    </w:p>
    <w:p w14:paraId="65BC1B41" w14:textId="5848464E" w:rsidR="007B03D3" w:rsidRDefault="007B03D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</w:p>
    <w:p w14:paraId="67BE0A15" w14:textId="0095A91D" w:rsidR="00B21D1B" w:rsidRDefault="00B21D1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</w:p>
    <w:p w14:paraId="08857D14" w14:textId="041C1CF2" w:rsidR="00B21D1B" w:rsidRDefault="00B21D1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</w:p>
    <w:p w14:paraId="458F2321" w14:textId="77777777" w:rsidR="00B21D1B" w:rsidRDefault="00B21D1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  <w:bookmarkStart w:id="0" w:name="_GoBack"/>
      <w:bookmarkEnd w:id="0"/>
    </w:p>
    <w:p w14:paraId="7C6E8685" w14:textId="77777777" w:rsidR="007B03D3" w:rsidRDefault="00C44CA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  <w:u w:val="single"/>
        </w:rPr>
        <w:lastRenderedPageBreak/>
        <w:t>Building a Relationship with Others</w:t>
      </w:r>
    </w:p>
    <w:p w14:paraId="372B8A76" w14:textId="77777777" w:rsidR="007B03D3" w:rsidRDefault="00C44CA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 w:rsidRPr="00614B95">
        <w:rPr>
          <w:rFonts w:ascii="Calibri" w:eastAsia="Calibri" w:hAnsi="Calibri" w:cs="Calibri"/>
          <w:sz w:val="24"/>
          <w:szCs w:val="24"/>
        </w:rPr>
        <w:t>Plural Language</w:t>
      </w:r>
      <w:r>
        <w:rPr>
          <w:rFonts w:ascii="Calibri" w:eastAsia="Calibri" w:hAnsi="Calibri" w:cs="Calibri"/>
          <w:sz w:val="24"/>
          <w:szCs w:val="24"/>
        </w:rPr>
        <w:t xml:space="preserve"> - Even though the Silent Shemoneh Esrei is a private prayer, we still speak in the plural. Wouldn’t it make more sense to speak in the singular and only during the Chazzan’s repetition speak in plural?</w:t>
      </w:r>
    </w:p>
    <w:p w14:paraId="1C6BAB4F" w14:textId="77777777" w:rsidR="007B03D3" w:rsidRDefault="00C44CA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ephardim and Chassidim (i.e. those wh</w:t>
      </w:r>
      <w:r>
        <w:rPr>
          <w:rFonts w:ascii="Calibri" w:eastAsia="Calibri" w:hAnsi="Calibri" w:cs="Calibri"/>
          <w:sz w:val="24"/>
          <w:szCs w:val="24"/>
        </w:rPr>
        <w:t xml:space="preserve">o daven </w:t>
      </w:r>
      <w:proofErr w:type="spellStart"/>
      <w:r>
        <w:rPr>
          <w:rFonts w:ascii="Calibri" w:eastAsia="Calibri" w:hAnsi="Calibri" w:cs="Calibri"/>
          <w:sz w:val="24"/>
          <w:szCs w:val="24"/>
        </w:rPr>
        <w:t>nussach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sefard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) have a quick line in their siddur before davening: “I hereby accept upon myself the mitzvah of </w:t>
      </w:r>
      <w:r>
        <w:rPr>
          <w:rFonts w:ascii="Calibri" w:eastAsia="Calibri" w:hAnsi="Calibri" w:cs="Calibri"/>
          <w:sz w:val="24"/>
          <w:szCs w:val="24"/>
          <w:rtl/>
        </w:rPr>
        <w:t>ואהבת לרעיך כמוך</w:t>
      </w:r>
      <w:r>
        <w:rPr>
          <w:rFonts w:ascii="Calibri" w:eastAsia="Calibri" w:hAnsi="Calibri" w:cs="Calibri"/>
          <w:sz w:val="24"/>
          <w:szCs w:val="24"/>
        </w:rPr>
        <w:t>”</w:t>
      </w:r>
    </w:p>
    <w:p w14:paraId="6997B264" w14:textId="77777777" w:rsidR="007B03D3" w:rsidRDefault="007B03D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</w:p>
    <w:p w14:paraId="7BA3851C" w14:textId="77777777" w:rsidR="007B03D3" w:rsidRDefault="00C44CA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  <w:u w:val="single"/>
        </w:rPr>
        <w:t>Building a Relationship with Yourself</w:t>
      </w:r>
    </w:p>
    <w:p w14:paraId="4B367AC2" w14:textId="77777777" w:rsidR="007B03D3" w:rsidRDefault="00C44CA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is is in some ways the hardest/least obvious aspect of Tefillah; for this one in particular - if you have any additional sources or ideas please share them</w:t>
      </w:r>
    </w:p>
    <w:p w14:paraId="04103A6C" w14:textId="77777777" w:rsidR="007B03D3" w:rsidRDefault="00C44CA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efillah is an opportunity to look at yourself and make sure that your thoughts and actions line u</w:t>
      </w:r>
      <w:r>
        <w:rPr>
          <w:rFonts w:ascii="Calibri" w:eastAsia="Calibri" w:hAnsi="Calibri" w:cs="Calibri"/>
          <w:sz w:val="24"/>
          <w:szCs w:val="24"/>
        </w:rPr>
        <w:t>p with your words</w:t>
      </w:r>
    </w:p>
    <w:p w14:paraId="7D9E01D2" w14:textId="77777777" w:rsidR="007B03D3" w:rsidRDefault="00C44CA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t is also a chance to recognize the power that we have as people. We’re talking to the Creator of the World! You are so special that you get to do that!</w:t>
      </w:r>
    </w:p>
    <w:p w14:paraId="31B8C529" w14:textId="77777777" w:rsidR="007B03D3" w:rsidRDefault="00C44CA1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 first experienced the Marianne Williamson line in the movie </w:t>
      </w:r>
      <w:hyperlink r:id="rId8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Coach Carter</w:t>
        </w:r>
      </w:hyperlink>
      <w:r>
        <w:rPr>
          <w:rFonts w:ascii="Calibri" w:eastAsia="Calibri" w:hAnsi="Calibri" w:cs="Calibri"/>
          <w:sz w:val="24"/>
          <w:szCs w:val="24"/>
        </w:rPr>
        <w:t xml:space="preserve"> - feel free to talk about it, or in this awesome Ted Talk on </w:t>
      </w:r>
      <w:hyperlink r:id="rId9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Leading with Lollipops</w:t>
        </w:r>
      </w:hyperlink>
      <w:r>
        <w:rPr>
          <w:rFonts w:ascii="Calibri" w:eastAsia="Calibri" w:hAnsi="Calibri" w:cs="Calibri"/>
          <w:sz w:val="24"/>
          <w:szCs w:val="24"/>
        </w:rPr>
        <w:t>:)</w:t>
      </w:r>
    </w:p>
    <w:p w14:paraId="187070B7" w14:textId="77777777" w:rsidR="007B03D3" w:rsidRDefault="007B03D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</w:p>
    <w:p w14:paraId="2CA0E683" w14:textId="77777777" w:rsidR="007B03D3" w:rsidRDefault="00C44CA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Just remember 3 things:</w:t>
      </w:r>
    </w:p>
    <w:p w14:paraId="33B7F4C0" w14:textId="77777777" w:rsidR="007B03D3" w:rsidRDefault="00C44C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You’re a</w:t>
      </w:r>
      <w:r>
        <w:rPr>
          <w:rFonts w:ascii="Calibri" w:eastAsia="Calibri" w:hAnsi="Calibri" w:cs="Calibri"/>
          <w:sz w:val="24"/>
          <w:szCs w:val="24"/>
        </w:rPr>
        <w:t xml:space="preserve">wesome and </w:t>
      </w:r>
      <w:proofErr w:type="spellStart"/>
      <w:r>
        <w:rPr>
          <w:rFonts w:ascii="Calibri" w:eastAsia="Calibri" w:hAnsi="Calibri" w:cs="Calibri"/>
          <w:sz w:val="24"/>
          <w:szCs w:val="24"/>
        </w:rPr>
        <w:t>Yashe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Koach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Gadol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for getting up early to teach Torah!</w:t>
      </w:r>
    </w:p>
    <w:p w14:paraId="33353654" w14:textId="77777777" w:rsidR="007B03D3" w:rsidRDefault="00C44C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onversations should not end. Try to wrap up with a question to discuss further later on; it will maintain the relationship and keep the NCSYers (and you) thinking about Torah all day</w:t>
      </w:r>
    </w:p>
    <w:p w14:paraId="1B72006C" w14:textId="77777777" w:rsidR="007B03D3" w:rsidRDefault="00C44C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ay a</w:t>
      </w:r>
      <w:r>
        <w:rPr>
          <w:rFonts w:ascii="Calibri" w:eastAsia="Calibri" w:hAnsi="Calibri" w:cs="Calibri"/>
          <w:sz w:val="24"/>
          <w:szCs w:val="24"/>
        </w:rPr>
        <w:t xml:space="preserve">n Al </w:t>
      </w:r>
      <w:proofErr w:type="spellStart"/>
      <w:r>
        <w:rPr>
          <w:rFonts w:ascii="Calibri" w:eastAsia="Calibri" w:hAnsi="Calibri" w:cs="Calibri"/>
          <w:sz w:val="24"/>
          <w:szCs w:val="24"/>
        </w:rPr>
        <w:t>HaMichy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from the donuts!</w:t>
      </w:r>
    </w:p>
    <w:p w14:paraId="7F86E2C8" w14:textId="77777777" w:rsidR="007B03D3" w:rsidRDefault="007B03D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</w:p>
    <w:p w14:paraId="74B711A8" w14:textId="675BBC9F" w:rsidR="007B03D3" w:rsidRDefault="00C44CA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hank you and have a great </w:t>
      </w:r>
      <w:proofErr w:type="spellStart"/>
      <w:r>
        <w:rPr>
          <w:rFonts w:ascii="Calibri" w:eastAsia="Calibri" w:hAnsi="Calibri" w:cs="Calibri"/>
          <w:sz w:val="24"/>
          <w:szCs w:val="24"/>
        </w:rPr>
        <w:t>shabbos</w:t>
      </w:r>
      <w:proofErr w:type="spellEnd"/>
      <w:r>
        <w:rPr>
          <w:rFonts w:ascii="Calibri" w:eastAsia="Calibri" w:hAnsi="Calibri" w:cs="Calibri"/>
          <w:sz w:val="24"/>
          <w:szCs w:val="24"/>
        </w:rPr>
        <w:t>. Feel free to reach out with questions, critiques or awesome ideas that you think we can all benefit</w:t>
      </w:r>
      <w:r>
        <w:rPr>
          <w:rFonts w:ascii="Calibri" w:eastAsia="Calibri" w:hAnsi="Calibri" w:cs="Calibri"/>
          <w:sz w:val="24"/>
          <w:szCs w:val="24"/>
        </w:rPr>
        <w:t>!</w:t>
      </w:r>
    </w:p>
    <w:sectPr w:rsidR="007B03D3">
      <w:footerReference w:type="default" r:id="rId10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66E29" w14:textId="77777777" w:rsidR="00C44CA1" w:rsidRDefault="00C44CA1" w:rsidP="00E93059">
      <w:pPr>
        <w:spacing w:line="240" w:lineRule="auto"/>
      </w:pPr>
      <w:r>
        <w:separator/>
      </w:r>
    </w:p>
  </w:endnote>
  <w:endnote w:type="continuationSeparator" w:id="0">
    <w:p w14:paraId="10FCF7F5" w14:textId="77777777" w:rsidR="00C44CA1" w:rsidRDefault="00C44CA1" w:rsidP="00E930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</w:rPr>
      <w:id w:val="14357122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B57B87" w14:textId="6778C350" w:rsidR="00E93059" w:rsidRPr="00E93059" w:rsidRDefault="00E93059" w:rsidP="00E93059">
        <w:pPr>
          <w:pStyle w:val="Footer"/>
          <w:rPr>
            <w:rFonts w:asciiTheme="majorHAnsi" w:hAnsiTheme="majorHAnsi" w:cstheme="majorHAnsi"/>
          </w:rPr>
        </w:pPr>
        <w:r w:rsidRPr="00E93059">
          <w:rPr>
            <w:rFonts w:asciiTheme="majorHAnsi" w:hAnsiTheme="majorHAnsi" w:cstheme="majorHAnsi"/>
            <w:lang w:val="en-US"/>
          </w:rPr>
          <w:t>Winter Regional 2016</w:t>
        </w:r>
        <w:r w:rsidRPr="00E93059">
          <w:rPr>
            <w:rFonts w:asciiTheme="majorHAnsi" w:hAnsiTheme="majorHAnsi" w:cstheme="majorHAnsi"/>
            <w:lang w:val="en-US"/>
          </w:rPr>
          <w:tab/>
        </w:r>
        <w:r w:rsidRPr="00E93059">
          <w:rPr>
            <w:rFonts w:asciiTheme="majorHAnsi" w:hAnsiTheme="majorHAnsi" w:cstheme="majorHAnsi"/>
          </w:rPr>
          <w:fldChar w:fldCharType="begin"/>
        </w:r>
        <w:r w:rsidRPr="00E93059">
          <w:rPr>
            <w:rFonts w:asciiTheme="majorHAnsi" w:hAnsiTheme="majorHAnsi" w:cstheme="majorHAnsi"/>
          </w:rPr>
          <w:instrText xml:space="preserve"> PAGE   \* MERGEFORMAT </w:instrText>
        </w:r>
        <w:r w:rsidRPr="00E93059">
          <w:rPr>
            <w:rFonts w:asciiTheme="majorHAnsi" w:hAnsiTheme="majorHAnsi" w:cstheme="majorHAnsi"/>
          </w:rPr>
          <w:fldChar w:fldCharType="separate"/>
        </w:r>
        <w:r w:rsidRPr="00E93059">
          <w:rPr>
            <w:rFonts w:asciiTheme="majorHAnsi" w:hAnsiTheme="majorHAnsi" w:cstheme="majorHAnsi"/>
          </w:rPr>
          <w:t>1</w:t>
        </w:r>
        <w:r w:rsidRPr="00E93059">
          <w:rPr>
            <w:rFonts w:asciiTheme="majorHAnsi" w:hAnsiTheme="majorHAnsi" w:cstheme="majorHAnsi"/>
            <w:noProof/>
          </w:rPr>
          <w:fldChar w:fldCharType="end"/>
        </w:r>
        <w:r w:rsidRPr="00E93059">
          <w:rPr>
            <w:rFonts w:asciiTheme="majorHAnsi" w:hAnsiTheme="majorHAnsi" w:cstheme="majorHAnsi"/>
            <w:lang w:val="en-US"/>
          </w:rPr>
          <w:tab/>
          <w:t>Love and Prayer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1BB284" w14:textId="77777777" w:rsidR="00C44CA1" w:rsidRDefault="00C44CA1" w:rsidP="00E93059">
      <w:pPr>
        <w:spacing w:line="240" w:lineRule="auto"/>
      </w:pPr>
      <w:r>
        <w:separator/>
      </w:r>
    </w:p>
  </w:footnote>
  <w:footnote w:type="continuationSeparator" w:id="0">
    <w:p w14:paraId="654C760A" w14:textId="77777777" w:rsidR="00C44CA1" w:rsidRDefault="00C44CA1" w:rsidP="00E9305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D77"/>
    <w:multiLevelType w:val="multilevel"/>
    <w:tmpl w:val="795AF3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565135D"/>
    <w:multiLevelType w:val="multilevel"/>
    <w:tmpl w:val="2D78CBE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7134228"/>
    <w:multiLevelType w:val="multilevel"/>
    <w:tmpl w:val="643493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6E75EA3"/>
    <w:multiLevelType w:val="multilevel"/>
    <w:tmpl w:val="C982166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A080BA9"/>
    <w:multiLevelType w:val="multilevel"/>
    <w:tmpl w:val="2B7C8BB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86F0DC1"/>
    <w:multiLevelType w:val="multilevel"/>
    <w:tmpl w:val="8B747CB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DSxMDawMLQ0MzZT0lEKTi0uzszPAykwrAUAA4gncywAAAA="/>
  </w:docVars>
  <w:rsids>
    <w:rsidRoot w:val="007B03D3"/>
    <w:rsid w:val="000705E6"/>
    <w:rsid w:val="001269A5"/>
    <w:rsid w:val="00292955"/>
    <w:rsid w:val="005D64A2"/>
    <w:rsid w:val="00614B95"/>
    <w:rsid w:val="007B03D3"/>
    <w:rsid w:val="007F50D6"/>
    <w:rsid w:val="00811FDD"/>
    <w:rsid w:val="00B21D1B"/>
    <w:rsid w:val="00BC14D2"/>
    <w:rsid w:val="00C44CA1"/>
    <w:rsid w:val="00C673ED"/>
    <w:rsid w:val="00E93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F094E"/>
  <w15:docId w15:val="{78990DE5-D16D-4C2D-88AB-3FADDC7FE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9305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059"/>
  </w:style>
  <w:style w:type="paragraph" w:styleId="Footer">
    <w:name w:val="footer"/>
    <w:basedOn w:val="Normal"/>
    <w:link w:val="FooterChar"/>
    <w:uiPriority w:val="99"/>
    <w:unhideWhenUsed/>
    <w:rsid w:val="00E9305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0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2_fDhqRk_R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ZuckerA@ncsy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hVCBrkrFrB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i Zucker</cp:lastModifiedBy>
  <cp:revision>2</cp:revision>
  <dcterms:created xsi:type="dcterms:W3CDTF">2018-05-09T03:22:00Z</dcterms:created>
  <dcterms:modified xsi:type="dcterms:W3CDTF">2018-05-09T03:22:00Z</dcterms:modified>
</cp:coreProperties>
</file>